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B73AA" w14:textId="2CD80EA2"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67872585" w:rsidR="00861B71" w:rsidRDefault="00CB5D47" w:rsidP="00861B71">
      <w:pPr>
        <w:jc w:val="center"/>
        <w:rPr>
          <w:rFonts w:ascii="Times New Roman" w:hAnsi="Times New Roman" w:cs="Times New Roman"/>
          <w:i/>
          <w:iCs/>
          <w:sz w:val="36"/>
          <w:szCs w:val="36"/>
        </w:rPr>
      </w:pPr>
      <w:r>
        <w:rPr>
          <w:rFonts w:ascii="Times New Roman" w:hAnsi="Times New Roman" w:cs="Times New Roman"/>
          <w:i/>
          <w:iCs/>
          <w:sz w:val="36"/>
          <w:szCs w:val="36"/>
        </w:rPr>
        <w:t>UC</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F7D318A" w:rsidR="00ED05BB" w:rsidRPr="00ED05BB" w:rsidRDefault="00B3091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7FB392B5"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 xml:space="preserve">Option </w:t>
      </w:r>
      <w:r w:rsidR="00CB5D47">
        <w:rPr>
          <w:rFonts w:asciiTheme="minorHAnsi" w:hAnsiTheme="minorHAnsi" w:cstheme="minorHAnsi"/>
          <w:sz w:val="20"/>
          <w:szCs w:val="20"/>
        </w:rPr>
        <w:t>C</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40C135D6"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78FB9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02</w:t>
            </w:r>
          </w:p>
        </w:tc>
        <w:tc>
          <w:tcPr>
            <w:tcW w:w="5870" w:type="dxa"/>
          </w:tcPr>
          <w:p w14:paraId="635529C6" w14:textId="15F5E539"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 xml:space="preserve">Art History: Renaissance to 21st Century </w:t>
            </w:r>
          </w:p>
        </w:tc>
        <w:tc>
          <w:tcPr>
            <w:tcW w:w="1313" w:type="dxa"/>
          </w:tcPr>
          <w:p w14:paraId="55306BD1" w14:textId="3B43D9B4"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9D7FFE7"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08</w:t>
            </w:r>
          </w:p>
        </w:tc>
        <w:tc>
          <w:tcPr>
            <w:tcW w:w="5870" w:type="dxa"/>
          </w:tcPr>
          <w:p w14:paraId="37BC83B3" w14:textId="5DF447B8"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Beginning Drawing</w:t>
            </w:r>
          </w:p>
        </w:tc>
        <w:tc>
          <w:tcPr>
            <w:tcW w:w="1313" w:type="dxa"/>
          </w:tcPr>
          <w:p w14:paraId="56152D89" w14:textId="1184CA2F"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3CEE5E3"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MATH-115</w:t>
            </w:r>
          </w:p>
        </w:tc>
        <w:tc>
          <w:tcPr>
            <w:tcW w:w="5870" w:type="dxa"/>
          </w:tcPr>
          <w:p w14:paraId="798454FA" w14:textId="6B110CEA"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deas of Mathematics</w:t>
            </w:r>
          </w:p>
        </w:tc>
        <w:tc>
          <w:tcPr>
            <w:tcW w:w="1313" w:type="dxa"/>
          </w:tcPr>
          <w:p w14:paraId="64BCEF68" w14:textId="368397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664D71A"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GL-101</w:t>
            </w:r>
          </w:p>
        </w:tc>
        <w:tc>
          <w:tcPr>
            <w:tcW w:w="5870" w:type="dxa"/>
          </w:tcPr>
          <w:p w14:paraId="57FA4267" w14:textId="0F579E36"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xml:space="preserve">College Composition </w:t>
            </w:r>
          </w:p>
        </w:tc>
        <w:tc>
          <w:tcPr>
            <w:tcW w:w="1313" w:type="dxa"/>
          </w:tcPr>
          <w:p w14:paraId="36D23F10" w14:textId="239EC98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4</w:t>
            </w:r>
          </w:p>
        </w:tc>
      </w:tr>
      <w:tr w:rsidR="0056576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A6614AE"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PSYC-101</w:t>
            </w:r>
          </w:p>
        </w:tc>
        <w:tc>
          <w:tcPr>
            <w:tcW w:w="5870" w:type="dxa"/>
          </w:tcPr>
          <w:p w14:paraId="411DA8EB" w14:textId="05137153"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Psychology</w:t>
            </w:r>
          </w:p>
        </w:tc>
        <w:tc>
          <w:tcPr>
            <w:tcW w:w="1313" w:type="dxa"/>
          </w:tcPr>
          <w:p w14:paraId="29E60E6C" w14:textId="56290B24"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806BD7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20</w:t>
            </w:r>
          </w:p>
        </w:tc>
        <w:tc>
          <w:tcPr>
            <w:tcW w:w="5870" w:type="dxa"/>
          </w:tcPr>
          <w:p w14:paraId="03571DB6" w14:textId="1D5E00F1"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2D Design</w:t>
            </w:r>
          </w:p>
        </w:tc>
        <w:tc>
          <w:tcPr>
            <w:tcW w:w="1313" w:type="dxa"/>
          </w:tcPr>
          <w:p w14:paraId="401B7A34" w14:textId="3418B79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DE2C9A5"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01</w:t>
            </w:r>
          </w:p>
        </w:tc>
        <w:tc>
          <w:tcPr>
            <w:tcW w:w="5870" w:type="dxa"/>
          </w:tcPr>
          <w:p w14:paraId="00F9BB57" w14:textId="5260E42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Art History: Prehistoric Through Medieval Art</w:t>
            </w:r>
          </w:p>
        </w:tc>
        <w:tc>
          <w:tcPr>
            <w:tcW w:w="1313" w:type="dxa"/>
          </w:tcPr>
          <w:p w14:paraId="0794A019" w14:textId="0D7F00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9BF3EC8"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01</w:t>
            </w:r>
          </w:p>
        </w:tc>
        <w:tc>
          <w:tcPr>
            <w:tcW w:w="5870" w:type="dxa"/>
          </w:tcPr>
          <w:p w14:paraId="21C771E7" w14:textId="50AD9BF4"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w:t>
            </w:r>
          </w:p>
        </w:tc>
        <w:tc>
          <w:tcPr>
            <w:tcW w:w="1313" w:type="dxa"/>
          </w:tcPr>
          <w:p w14:paraId="7B69753E" w14:textId="79982058"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F7751C4"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NTH-111</w:t>
            </w:r>
          </w:p>
        </w:tc>
        <w:tc>
          <w:tcPr>
            <w:tcW w:w="5870" w:type="dxa"/>
          </w:tcPr>
          <w:p w14:paraId="115C0398" w14:textId="5AD7C8FA"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hysical Anthropology Lab</w:t>
            </w:r>
          </w:p>
        </w:tc>
        <w:tc>
          <w:tcPr>
            <w:tcW w:w="1313" w:type="dxa"/>
          </w:tcPr>
          <w:p w14:paraId="12028B2E" w14:textId="50A8C2D0"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1</w:t>
            </w:r>
          </w:p>
        </w:tc>
      </w:tr>
      <w:tr w:rsidR="0056576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565761" w:rsidRPr="008E1CE1" w:rsidRDefault="00565761" w:rsidP="0056576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D9DB810"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ART-121</w:t>
            </w:r>
          </w:p>
        </w:tc>
        <w:tc>
          <w:tcPr>
            <w:tcW w:w="5870" w:type="dxa"/>
          </w:tcPr>
          <w:p w14:paraId="5BA2ADEA" w14:textId="3CB73357"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Color Theory</w:t>
            </w:r>
          </w:p>
        </w:tc>
        <w:tc>
          <w:tcPr>
            <w:tcW w:w="1313" w:type="dxa"/>
          </w:tcPr>
          <w:p w14:paraId="0AF6D1F0" w14:textId="44A429DD"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565761" w:rsidRPr="008E1CE1" w:rsidRDefault="00565761" w:rsidP="0056576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9A17E9B"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bdr w:val="none" w:sz="0" w:space="0" w:color="auto" w:frame="1"/>
              </w:rPr>
              <w:t>ENGL-103</w:t>
            </w:r>
          </w:p>
        </w:tc>
        <w:tc>
          <w:tcPr>
            <w:tcW w:w="5870" w:type="dxa"/>
            <w:shd w:val="clear" w:color="auto" w:fill="F2F2F2" w:themeFill="background1" w:themeFillShade="F2"/>
          </w:tcPr>
          <w:p w14:paraId="0FD4A607" w14:textId="14C5A72F"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Critical Thinking and Writing</w:t>
            </w:r>
          </w:p>
        </w:tc>
        <w:tc>
          <w:tcPr>
            <w:tcW w:w="1313" w:type="dxa"/>
            <w:shd w:val="clear" w:color="auto" w:fill="F2F2F2" w:themeFill="background1" w:themeFillShade="F2"/>
          </w:tcPr>
          <w:p w14:paraId="6BF209D2" w14:textId="3467731C"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565761">
              <w:rPr>
                <w:rFonts w:ascii="Calibri" w:hAnsi="Calibri" w:cs="Calibri"/>
                <w:color w:val="000000"/>
                <w:sz w:val="22"/>
                <w:szCs w:val="24"/>
              </w:rPr>
              <w:t>3</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6576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B6BEE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sz="0" w:space="0" w:color="auto" w:frame="1"/>
              </w:rPr>
              <w:t>ART-122</w:t>
            </w:r>
          </w:p>
        </w:tc>
        <w:tc>
          <w:tcPr>
            <w:tcW w:w="5870" w:type="dxa"/>
          </w:tcPr>
          <w:p w14:paraId="57F7AEC4" w14:textId="741EE5F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3D Design</w:t>
            </w:r>
          </w:p>
        </w:tc>
        <w:tc>
          <w:tcPr>
            <w:tcW w:w="1313" w:type="dxa"/>
          </w:tcPr>
          <w:p w14:paraId="53F87D94" w14:textId="13AF1B03"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2C7AF8C"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ART-131</w:t>
            </w:r>
          </w:p>
        </w:tc>
        <w:tc>
          <w:tcPr>
            <w:tcW w:w="5870" w:type="dxa"/>
          </w:tcPr>
          <w:p w14:paraId="179A7923" w14:textId="66D3FBFC"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Digital Art</w:t>
            </w:r>
          </w:p>
        </w:tc>
        <w:tc>
          <w:tcPr>
            <w:tcW w:w="1313" w:type="dxa"/>
          </w:tcPr>
          <w:p w14:paraId="1C25F3EE" w14:textId="02A8624D"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1639EA0" w14:textId="77777777"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bdr w:val="none" w:sz="0" w:space="0" w:color="auto" w:frame="1"/>
              </w:rPr>
              <w:t>SPAN-101</w:t>
            </w:r>
            <w:r w:rsidRPr="00565761">
              <w:rPr>
                <w:rFonts w:ascii="Calibri" w:hAnsi="Calibri" w:cs="Calibri"/>
                <w:color w:val="000000"/>
                <w:sz w:val="22"/>
              </w:rPr>
              <w:t xml:space="preserve"> or</w:t>
            </w:r>
          </w:p>
          <w:p w14:paraId="1E3896BE" w14:textId="77777777" w:rsid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 xml:space="preserve">FREN-101 or </w:t>
            </w:r>
          </w:p>
          <w:p w14:paraId="09994A1B" w14:textId="4116AEB1"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ASL-100</w:t>
            </w:r>
          </w:p>
        </w:tc>
        <w:tc>
          <w:tcPr>
            <w:tcW w:w="5870" w:type="dxa"/>
          </w:tcPr>
          <w:p w14:paraId="1FC36510"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Spanish I or</w:t>
            </w:r>
          </w:p>
          <w:p w14:paraId="2608E99D" w14:textId="77777777" w:rsidR="00565761" w:rsidRPr="00565761" w:rsidRDefault="00565761" w:rsidP="00565761">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French I or</w:t>
            </w:r>
          </w:p>
          <w:p w14:paraId="58BCA94D" w14:textId="3EF6E000"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bCs/>
                <w:color w:val="231F20"/>
                <w:sz w:val="22"/>
              </w:rPr>
              <w:t>American Sign Language 1</w:t>
            </w:r>
          </w:p>
        </w:tc>
        <w:tc>
          <w:tcPr>
            <w:tcW w:w="1313" w:type="dxa"/>
          </w:tcPr>
          <w:p w14:paraId="58B7D15A" w14:textId="2734720F"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4</w:t>
            </w:r>
          </w:p>
        </w:tc>
      </w:tr>
      <w:tr w:rsidR="0056576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65761" w:rsidRPr="008E1CE1" w:rsidRDefault="00565761" w:rsidP="0056576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37E72A7E"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HIST-111</w:t>
            </w:r>
          </w:p>
        </w:tc>
        <w:tc>
          <w:tcPr>
            <w:tcW w:w="5870" w:type="dxa"/>
          </w:tcPr>
          <w:p w14:paraId="75CAD893" w14:textId="0DEF98BB"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U.S. History to 1877</w:t>
            </w:r>
          </w:p>
        </w:tc>
        <w:tc>
          <w:tcPr>
            <w:tcW w:w="1313" w:type="dxa"/>
          </w:tcPr>
          <w:p w14:paraId="01E368E8" w14:textId="41551393"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65761" w:rsidRPr="008E1CE1" w:rsidRDefault="00565761" w:rsidP="0056576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BD28601"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sz="0" w:space="0" w:color="auto" w:frame="1"/>
              </w:rPr>
              <w:t>ENVS-101</w:t>
            </w:r>
          </w:p>
        </w:tc>
        <w:tc>
          <w:tcPr>
            <w:tcW w:w="5870" w:type="dxa"/>
          </w:tcPr>
          <w:p w14:paraId="275A0CDF" w14:textId="6EDB320B"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Environmental Science</w:t>
            </w:r>
          </w:p>
        </w:tc>
        <w:tc>
          <w:tcPr>
            <w:tcW w:w="1313" w:type="dxa"/>
          </w:tcPr>
          <w:p w14:paraId="44AC95D6" w14:textId="48A19FC1"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6576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CE93CFE"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sz="0" w:space="0" w:color="auto" w:frame="1"/>
              </w:rPr>
              <w:t>ART-115</w:t>
            </w:r>
          </w:p>
        </w:tc>
        <w:tc>
          <w:tcPr>
            <w:tcW w:w="5870" w:type="dxa"/>
          </w:tcPr>
          <w:p w14:paraId="52AA2F38" w14:textId="05F16EAE"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Painting I</w:t>
            </w:r>
          </w:p>
        </w:tc>
        <w:tc>
          <w:tcPr>
            <w:tcW w:w="1313" w:type="dxa"/>
          </w:tcPr>
          <w:p w14:paraId="65E25DD8" w14:textId="33D3E435"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65761" w:rsidRPr="008E1CE1" w:rsidRDefault="00565761" w:rsidP="0056576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16170B2" w:rsidR="00565761" w:rsidRPr="00565761" w:rsidRDefault="00565761" w:rsidP="005657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PS-101</w:t>
            </w:r>
          </w:p>
        </w:tc>
        <w:tc>
          <w:tcPr>
            <w:tcW w:w="5870" w:type="dxa"/>
          </w:tcPr>
          <w:p w14:paraId="6250AC6D" w14:textId="2D5F8FB7" w:rsidR="00565761" w:rsidRPr="00565761" w:rsidRDefault="00565761" w:rsidP="0056576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Introduction to American Government and Politics</w:t>
            </w:r>
          </w:p>
        </w:tc>
        <w:tc>
          <w:tcPr>
            <w:tcW w:w="1313" w:type="dxa"/>
          </w:tcPr>
          <w:p w14:paraId="4BF3CCB4" w14:textId="4EF584C4" w:rsidR="00565761" w:rsidRPr="00565761" w:rsidRDefault="00565761" w:rsidP="0056576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65761" w:rsidRPr="008E1CE1" w:rsidRDefault="00565761" w:rsidP="0056576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A3C3A5D" w:rsidR="00565761" w:rsidRPr="00565761" w:rsidRDefault="00565761" w:rsidP="005657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DAN-100</w:t>
            </w:r>
          </w:p>
        </w:tc>
        <w:tc>
          <w:tcPr>
            <w:tcW w:w="5870" w:type="dxa"/>
          </w:tcPr>
          <w:p w14:paraId="5132DCF8" w14:textId="29D335C2" w:rsidR="00565761" w:rsidRPr="00565761" w:rsidRDefault="00565761" w:rsidP="005657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History and Appreciation of Dance</w:t>
            </w:r>
          </w:p>
        </w:tc>
        <w:tc>
          <w:tcPr>
            <w:tcW w:w="1313" w:type="dxa"/>
          </w:tcPr>
          <w:p w14:paraId="2753F63B" w14:textId="01A4D5DC" w:rsidR="00565761" w:rsidRPr="00565761" w:rsidRDefault="00565761" w:rsidP="005657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565761" w:rsidRPr="00F95413" w:rsidRDefault="00565761" w:rsidP="00565761">
            <w:pPr>
              <w:pStyle w:val="TableParagraph"/>
              <w:spacing w:before="0"/>
              <w:ind w:right="101"/>
              <w:jc w:val="center"/>
              <w:rPr>
                <w:rFonts w:asciiTheme="minorHAnsi" w:hAnsiTheme="minorHAnsi" w:cstheme="minorHAnsi"/>
                <w:b w:val="0"/>
                <w:bCs w:val="0"/>
                <w:color w:val="53247F"/>
                <w:sz w:val="22"/>
              </w:rPr>
            </w:pPr>
            <w:r w:rsidRPr="00F95413">
              <w:rPr>
                <w:rFonts w:ascii="Calibri" w:hAnsi="Calibri" w:cs="Calibri"/>
                <w:b w:val="0"/>
                <w:bCs w:val="0"/>
                <w:color w:val="C00000"/>
                <w:sz w:val="22"/>
              </w:rPr>
              <w:sym w:font="Webdings" w:char="F063"/>
            </w:r>
          </w:p>
        </w:tc>
        <w:tc>
          <w:tcPr>
            <w:tcW w:w="2034" w:type="dxa"/>
          </w:tcPr>
          <w:p w14:paraId="394AF44D" w14:textId="2B3F9A05" w:rsidR="00565761" w:rsidRPr="00565761" w:rsidRDefault="00565761" w:rsidP="005657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sz="0" w:space="0" w:color="auto" w:frame="1"/>
              </w:rPr>
              <w:t>COMM-100</w:t>
            </w:r>
          </w:p>
        </w:tc>
        <w:tc>
          <w:tcPr>
            <w:tcW w:w="5870" w:type="dxa"/>
          </w:tcPr>
          <w:p w14:paraId="0B8B04D1" w14:textId="4036F2C1" w:rsidR="00565761" w:rsidRPr="00565761" w:rsidRDefault="00565761" w:rsidP="0056576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ublic Speaking</w:t>
            </w:r>
          </w:p>
        </w:tc>
        <w:tc>
          <w:tcPr>
            <w:tcW w:w="1313" w:type="dxa"/>
          </w:tcPr>
          <w:p w14:paraId="6F448D68" w14:textId="37EE03DB" w:rsidR="00565761" w:rsidRPr="00565761" w:rsidRDefault="00565761" w:rsidP="0056576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bl>
    <w:p w14:paraId="02C01444" w14:textId="77777777" w:rsidR="00045ECF" w:rsidRDefault="00045ECF" w:rsidP="00045ECF">
      <w:pPr>
        <w:pStyle w:val="Heading10"/>
      </w:pPr>
      <w:r>
        <w:t>Notes</w:t>
      </w:r>
    </w:p>
    <w:p w14:paraId="6E6B581E" w14:textId="360E239F" w:rsidR="00565761" w:rsidRPr="00F95413" w:rsidRDefault="00F95413" w:rsidP="00F95413">
      <w:pPr>
        <w:ind w:left="360"/>
        <w:rPr>
          <w:rStyle w:val="Strong"/>
          <w:rFonts w:cstheme="minorHAnsi"/>
          <w:b w:val="0"/>
          <w:iCs/>
          <w:color w:val="000000"/>
          <w:sz w:val="18"/>
          <w:bdr w:val="none" w:sz="0" w:space="0" w:color="auto" w:frame="1"/>
          <w:shd w:val="clear" w:color="auto" w:fill="FFFFFF"/>
        </w:rPr>
      </w:pPr>
      <w:r w:rsidRPr="00F95413">
        <w:rPr>
          <w:rStyle w:val="Strong"/>
          <w:rFonts w:cstheme="minorHAnsi"/>
          <w:b w:val="0"/>
          <w:iCs/>
          <w:color w:val="000000"/>
          <w:sz w:val="18"/>
          <w:bdr w:val="none" w:sz="0" w:space="0" w:color="auto" w:frame="1"/>
          <w:shd w:val="clear" w:color="auto" w:fill="FFFFFF"/>
        </w:rPr>
        <w:t>F</w:t>
      </w:r>
      <w:r w:rsidR="00565761" w:rsidRPr="00F95413">
        <w:rPr>
          <w:rStyle w:val="Strong"/>
          <w:rFonts w:cstheme="minorHAnsi"/>
          <w:b w:val="0"/>
          <w:iCs/>
          <w:color w:val="000000"/>
          <w:sz w:val="18"/>
          <w:bdr w:val="none" w:sz="0" w:space="0" w:color="auto" w:frame="1"/>
          <w:shd w:val="clear" w:color="auto" w:fill="FFFFFF"/>
        </w:rPr>
        <w:t xml:space="preserve">or students who did not meet the </w:t>
      </w:r>
      <w:proofErr w:type="spellStart"/>
      <w:r w:rsidR="00565761" w:rsidRPr="00F95413">
        <w:rPr>
          <w:rStyle w:val="Strong"/>
          <w:rFonts w:cstheme="minorHAnsi"/>
          <w:b w:val="0"/>
          <w:iCs/>
          <w:color w:val="000000"/>
          <w:sz w:val="18"/>
          <w:bdr w:val="none" w:sz="0" w:space="0" w:color="auto" w:frame="1"/>
          <w:shd w:val="clear" w:color="auto" w:fill="FFFFFF"/>
        </w:rPr>
        <w:t>LOTE</w:t>
      </w:r>
      <w:proofErr w:type="spellEnd"/>
      <w:r w:rsidR="00565761" w:rsidRPr="00F95413">
        <w:rPr>
          <w:rStyle w:val="Strong"/>
          <w:rFonts w:cstheme="minorHAnsi"/>
          <w:b w:val="0"/>
          <w:iCs/>
          <w:color w:val="000000"/>
          <w:sz w:val="18"/>
          <w:bdr w:val="none" w:sz="0" w:space="0" w:color="auto" w:frame="1"/>
          <w:shd w:val="clear" w:color="auto" w:fill="FFFFFF"/>
        </w:rPr>
        <w:t xml:space="preserve"> requirement in high school, they may fulfill Area 6 by demonstrating proficiency by completing ASL-100 American Sign Language I, FREN-101 Elementary French I or SPAN-101 Elementary Spanish I with a grade C or better</w:t>
      </w:r>
      <w:proofErr w:type="gramStart"/>
      <w:r w:rsidR="00565761" w:rsidRPr="00F95413">
        <w:rPr>
          <w:rStyle w:val="Strong"/>
          <w:rFonts w:cstheme="minorHAnsi"/>
          <w:b w:val="0"/>
          <w:iCs/>
          <w:color w:val="000000"/>
          <w:sz w:val="18"/>
          <w:bdr w:val="none" w:sz="0" w:space="0" w:color="auto" w:frame="1"/>
          <w:shd w:val="clear" w:color="auto" w:fill="FFFFFF"/>
        </w:rPr>
        <w:t xml:space="preserve">. </w:t>
      </w:r>
      <w:proofErr w:type="gramEnd"/>
      <w:r w:rsidR="00565761" w:rsidRPr="00F95413">
        <w:rPr>
          <w:rStyle w:val="Strong"/>
          <w:rFonts w:cstheme="minorHAnsi"/>
          <w:b w:val="0"/>
          <w:iCs/>
          <w:color w:val="000000"/>
          <w:sz w:val="18"/>
          <w:bdr w:val="none" w:sz="0" w:space="0" w:color="auto" w:frame="1"/>
          <w:shd w:val="clear" w:color="auto" w:fill="FFFFFF"/>
        </w:rPr>
        <w:t xml:space="preserve">Languages other than English for Native Speakers are also acceptable for meeting this requirement. </w:t>
      </w:r>
    </w:p>
    <w:p w14:paraId="6885DCF5" w14:textId="3E4B6B97" w:rsidR="00F76AA4" w:rsidRPr="00DB0AA6" w:rsidRDefault="00F76AA4" w:rsidP="007125B4">
      <w:pPr>
        <w:pStyle w:val="Heading10"/>
      </w:pPr>
      <w:r>
        <w:t>Work Experience</w:t>
      </w:r>
    </w:p>
    <w:p w14:paraId="3815ABA9" w14:textId="5A3F531C" w:rsidR="00157999" w:rsidRPr="00ED05BB" w:rsidRDefault="00F76AA4" w:rsidP="00E25BA3">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2F891" w14:textId="77777777" w:rsidR="00EF204D" w:rsidRDefault="00EF204D" w:rsidP="00DF2F19">
      <w:pPr>
        <w:spacing w:after="0" w:line="240" w:lineRule="auto"/>
      </w:pPr>
      <w:r>
        <w:separator/>
      </w:r>
    </w:p>
  </w:endnote>
  <w:endnote w:type="continuationSeparator" w:id="0">
    <w:p w14:paraId="387C7C2A" w14:textId="77777777" w:rsidR="00EF204D" w:rsidRDefault="00EF204D" w:rsidP="00DF2F19">
      <w:pPr>
        <w:spacing w:after="0" w:line="240" w:lineRule="auto"/>
      </w:pPr>
      <w:r>
        <w:continuationSeparator/>
      </w:r>
    </w:p>
  </w:endnote>
  <w:endnote w:type="continuationNotice" w:id="1">
    <w:p w14:paraId="0DCC5DC2" w14:textId="77777777" w:rsidR="00EF204D" w:rsidRDefault="00EF2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9C298" w14:textId="77777777" w:rsidR="00EF204D" w:rsidRDefault="00EF204D" w:rsidP="00DF2F19">
      <w:pPr>
        <w:spacing w:after="0" w:line="240" w:lineRule="auto"/>
      </w:pPr>
      <w:r>
        <w:separator/>
      </w:r>
    </w:p>
  </w:footnote>
  <w:footnote w:type="continuationSeparator" w:id="0">
    <w:p w14:paraId="28CE8613" w14:textId="77777777" w:rsidR="00EF204D" w:rsidRDefault="00EF204D" w:rsidP="00DF2F19">
      <w:pPr>
        <w:spacing w:after="0" w:line="240" w:lineRule="auto"/>
      </w:pPr>
      <w:r>
        <w:continuationSeparator/>
      </w:r>
    </w:p>
  </w:footnote>
  <w:footnote w:type="continuationNotice" w:id="1">
    <w:p w14:paraId="3E560D9D" w14:textId="77777777" w:rsidR="00EF204D" w:rsidRDefault="00EF2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19407235"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36594">
      <w:rPr>
        <w:rFonts w:ascii="Gill Sans MT" w:hAnsi="Gill Sans MT" w:cs="Times New Roman"/>
        <w:caps/>
        <w:sz w:val="40"/>
        <w:szCs w:val="40"/>
      </w:rPr>
      <w:t>1</w:t>
    </w:r>
    <w:r w:rsidR="00AF5BE0">
      <w:rPr>
        <w:rFonts w:ascii="Gill Sans MT" w:hAnsi="Gill Sans MT" w:cs="Times New Roman"/>
        <w:caps/>
        <w:sz w:val="40"/>
        <w:szCs w:val="40"/>
      </w:rPr>
      <w:t>-2</w:t>
    </w:r>
    <w:r w:rsidR="00D36594">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4F65"/>
    <w:rsid w:val="003F66AE"/>
    <w:rsid w:val="00425E40"/>
    <w:rsid w:val="0043300A"/>
    <w:rsid w:val="00443620"/>
    <w:rsid w:val="00465C68"/>
    <w:rsid w:val="00466BD3"/>
    <w:rsid w:val="00473F81"/>
    <w:rsid w:val="0047668B"/>
    <w:rsid w:val="004943DF"/>
    <w:rsid w:val="004C0B32"/>
    <w:rsid w:val="004D1BEE"/>
    <w:rsid w:val="004F7C47"/>
    <w:rsid w:val="005153D2"/>
    <w:rsid w:val="00521B03"/>
    <w:rsid w:val="00522317"/>
    <w:rsid w:val="005533C0"/>
    <w:rsid w:val="00565761"/>
    <w:rsid w:val="005731D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3091B"/>
    <w:rsid w:val="00B662E6"/>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B5D47"/>
    <w:rsid w:val="00CD74E2"/>
    <w:rsid w:val="00D019E2"/>
    <w:rsid w:val="00D11CBC"/>
    <w:rsid w:val="00D36594"/>
    <w:rsid w:val="00D46B6D"/>
    <w:rsid w:val="00D633DA"/>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25BA3"/>
    <w:rsid w:val="00E500EB"/>
    <w:rsid w:val="00E50936"/>
    <w:rsid w:val="00E63806"/>
    <w:rsid w:val="00E80F66"/>
    <w:rsid w:val="00E97C9F"/>
    <w:rsid w:val="00EA2C6F"/>
    <w:rsid w:val="00EB64F1"/>
    <w:rsid w:val="00EC7C57"/>
    <w:rsid w:val="00ED05BB"/>
    <w:rsid w:val="00EF0DEF"/>
    <w:rsid w:val="00EF204D"/>
    <w:rsid w:val="00EF26D3"/>
    <w:rsid w:val="00EF3B44"/>
    <w:rsid w:val="00F003A4"/>
    <w:rsid w:val="00F0078F"/>
    <w:rsid w:val="00F02482"/>
    <w:rsid w:val="00F21058"/>
    <w:rsid w:val="00F51AC5"/>
    <w:rsid w:val="00F71015"/>
    <w:rsid w:val="00F76131"/>
    <w:rsid w:val="00F76AA4"/>
    <w:rsid w:val="00F81BE1"/>
    <w:rsid w:val="00F95413"/>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25BA3"/>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E25BA3"/>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606</Characters>
  <Application>Microsoft Office Word</Application>
  <DocSecurity>0</DocSecurity>
  <Lines>162</Lines>
  <Paragraphs>163</Paragraphs>
  <ScaleCrop>false</ScaleCrop>
  <HeadingPairs>
    <vt:vector size="2" baseType="variant">
      <vt:variant>
        <vt:lpstr>Title</vt:lpstr>
      </vt:variant>
      <vt:variant>
        <vt:i4>1</vt:i4>
      </vt:variant>
    </vt:vector>
  </HeadingPairs>
  <TitlesOfParts>
    <vt:vector size="1" baseType="lpstr">
      <vt:lpstr>ART_Sudio_Arts_AAT_CSU</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UC</dc:title>
  <dc:subject/>
  <dc:creator>Rhonda Nishimoto</dc:creator>
  <cp:keywords/>
  <dc:description/>
  <cp:lastModifiedBy>Rhonda Nishimoto</cp:lastModifiedBy>
  <cp:revision>2</cp:revision>
  <dcterms:created xsi:type="dcterms:W3CDTF">2021-02-17T21:34:00Z</dcterms:created>
  <dcterms:modified xsi:type="dcterms:W3CDTF">2021-02-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